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95B8" w14:textId="77777777" w:rsidR="004E75DA" w:rsidRPr="002D70E4" w:rsidRDefault="004E75DA" w:rsidP="004E75DA">
      <w:pPr>
        <w:jc w:val="center"/>
        <w:rPr>
          <w:rFonts w:ascii="Times New Roman" w:hAnsi="Times New Roman" w:cs="Times New Roman"/>
          <w:sz w:val="40"/>
          <w:szCs w:val="40"/>
          <w:shd w:val="clear" w:color="auto" w:fill="FFFFFF"/>
        </w:rPr>
      </w:pPr>
    </w:p>
    <w:p w14:paraId="5318A24A" w14:textId="77777777" w:rsidR="004E75DA" w:rsidRPr="002D70E4" w:rsidRDefault="004E75DA" w:rsidP="004E75DA">
      <w:pPr>
        <w:jc w:val="center"/>
        <w:rPr>
          <w:rFonts w:ascii="Times New Roman" w:hAnsi="Times New Roman" w:cs="Times New Roman"/>
          <w:sz w:val="40"/>
          <w:szCs w:val="40"/>
          <w:shd w:val="clear" w:color="auto" w:fill="FFFFFF"/>
        </w:rPr>
      </w:pPr>
    </w:p>
    <w:p w14:paraId="7316C0AE" w14:textId="77777777" w:rsidR="004E75DA" w:rsidRPr="002D70E4" w:rsidRDefault="004E75DA" w:rsidP="004E75DA">
      <w:pPr>
        <w:jc w:val="center"/>
        <w:rPr>
          <w:rFonts w:ascii="Times New Roman" w:hAnsi="Times New Roman" w:cs="Times New Roman"/>
          <w:sz w:val="40"/>
          <w:szCs w:val="40"/>
          <w:shd w:val="clear" w:color="auto" w:fill="FFFFFF"/>
        </w:rPr>
      </w:pPr>
    </w:p>
    <w:p w14:paraId="4AEABE35" w14:textId="77777777" w:rsidR="004E75DA" w:rsidRPr="002D70E4" w:rsidRDefault="004E75DA" w:rsidP="004E75DA">
      <w:pPr>
        <w:jc w:val="center"/>
        <w:rPr>
          <w:rFonts w:ascii="Times New Roman" w:hAnsi="Times New Roman" w:cs="Times New Roman"/>
          <w:sz w:val="40"/>
          <w:szCs w:val="40"/>
          <w:shd w:val="clear" w:color="auto" w:fill="FFFFFF"/>
        </w:rPr>
      </w:pPr>
    </w:p>
    <w:p w14:paraId="2A8FDFC8" w14:textId="77777777" w:rsidR="004E75DA" w:rsidRPr="002D70E4" w:rsidRDefault="004E75DA" w:rsidP="004E75DA">
      <w:pPr>
        <w:jc w:val="center"/>
        <w:rPr>
          <w:rFonts w:ascii="Times New Roman" w:hAnsi="Times New Roman" w:cs="Times New Roman"/>
          <w:sz w:val="40"/>
          <w:szCs w:val="40"/>
          <w:shd w:val="clear" w:color="auto" w:fill="FFFFFF"/>
        </w:rPr>
      </w:pPr>
    </w:p>
    <w:p w14:paraId="6C88BE0A" w14:textId="77777777" w:rsidR="004E75DA" w:rsidRPr="002D70E4" w:rsidRDefault="004E75DA" w:rsidP="004E75DA">
      <w:pPr>
        <w:jc w:val="center"/>
        <w:rPr>
          <w:rFonts w:ascii="Times New Roman" w:hAnsi="Times New Roman" w:cs="Times New Roman"/>
          <w:sz w:val="40"/>
          <w:szCs w:val="40"/>
          <w:shd w:val="clear" w:color="auto" w:fill="FFFFFF"/>
        </w:rPr>
      </w:pPr>
    </w:p>
    <w:p w14:paraId="54EF8349" w14:textId="77777777" w:rsidR="004E75DA" w:rsidRPr="002D70E4" w:rsidRDefault="004E75DA" w:rsidP="004E75DA">
      <w:pPr>
        <w:pBdr>
          <w:top w:val="single" w:sz="4" w:space="1" w:color="auto"/>
        </w:pBdr>
        <w:jc w:val="center"/>
        <w:rPr>
          <w:rFonts w:ascii="Times New Roman" w:hAnsi="Times New Roman" w:cs="Times New Roman"/>
          <w:sz w:val="40"/>
          <w:szCs w:val="40"/>
          <w:shd w:val="clear" w:color="auto" w:fill="FFFFFF"/>
        </w:rPr>
      </w:pPr>
    </w:p>
    <w:p w14:paraId="038C78E4" w14:textId="77777777" w:rsidR="004E75DA" w:rsidRPr="002D70E4" w:rsidRDefault="004E75DA" w:rsidP="004E75DA">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3F066F7C" w14:textId="77777777" w:rsidR="004E75DA" w:rsidRDefault="004E75DA" w:rsidP="004E75DA">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74EFCBC6" w14:textId="77777777" w:rsidR="004E75DA" w:rsidRPr="002D70E4" w:rsidRDefault="004E75DA" w:rsidP="004E75DA">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E696211" w14:textId="77777777" w:rsidR="004E75DA" w:rsidRPr="002D70E4" w:rsidRDefault="004E75DA" w:rsidP="004E75DA">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1BE3F8D3" w14:textId="77777777" w:rsidR="004E75DA" w:rsidRPr="002D70E4" w:rsidRDefault="004E75DA" w:rsidP="004E75DA">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13CD778B" w14:textId="77777777" w:rsidR="004E75DA" w:rsidRPr="002D70E4" w:rsidRDefault="004E75DA" w:rsidP="004E75DA">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0FCF1926" wp14:editId="17046DFF">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4C6FCE83" w14:textId="77777777" w:rsidR="004E75DA" w:rsidRPr="002D70E4" w:rsidRDefault="004E75DA" w:rsidP="004E75DA">
      <w:pPr>
        <w:pBdr>
          <w:bottom w:val="single" w:sz="4" w:space="1" w:color="auto"/>
        </w:pBdr>
        <w:rPr>
          <w:rFonts w:ascii="Times New Roman" w:hAnsi="Times New Roman" w:cs="Times New Roman"/>
          <w:sz w:val="24"/>
          <w:szCs w:val="24"/>
          <w:shd w:val="clear" w:color="auto" w:fill="FFFFFF"/>
        </w:rPr>
      </w:pPr>
    </w:p>
    <w:p w14:paraId="78524836" w14:textId="77777777" w:rsidR="004E75DA" w:rsidRPr="002D70E4" w:rsidRDefault="004E75DA" w:rsidP="004E75DA">
      <w:pPr>
        <w:pBdr>
          <w:bottom w:val="single" w:sz="4" w:space="1" w:color="auto"/>
        </w:pBdr>
        <w:rPr>
          <w:rFonts w:ascii="Times New Roman" w:hAnsi="Times New Roman" w:cs="Times New Roman"/>
          <w:sz w:val="24"/>
          <w:szCs w:val="24"/>
          <w:shd w:val="clear" w:color="auto" w:fill="FFFFFF"/>
        </w:rPr>
        <w:sectPr w:rsidR="004E75DA" w:rsidRPr="002D70E4" w:rsidSect="00A1493D">
          <w:type w:val="continuous"/>
          <w:pgSz w:w="11906" w:h="16838" w:code="9"/>
          <w:pgMar w:top="720" w:right="720" w:bottom="720" w:left="720" w:header="709" w:footer="709" w:gutter="0"/>
          <w:cols w:space="708"/>
          <w:docGrid w:linePitch="360"/>
        </w:sectPr>
      </w:pPr>
    </w:p>
    <w:p w14:paraId="07A92A8B" w14:textId="77777777" w:rsidR="004E75DA" w:rsidRPr="002D70E4" w:rsidRDefault="004E75DA" w:rsidP="004E75DA">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7FD1D1C3" w14:textId="143A70E4" w:rsidR="004E75DA" w:rsidRPr="002D70E4" w:rsidRDefault="004E75DA" w:rsidP="004E75DA">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r w:rsidR="001456E2">
        <w:rPr>
          <w:rFonts w:ascii="Times New Roman" w:hAnsi="Times New Roman" w:cs="Times New Roman"/>
          <w:b/>
          <w:i/>
          <w:iCs/>
          <w:color w:val="000000" w:themeColor="text1"/>
        </w:rPr>
        <w:t>r</w:t>
      </w:r>
      <w:r>
        <w:rPr>
          <w:rFonts w:ascii="Times New Roman" w:hAnsi="Times New Roman" w:cs="Times New Roman"/>
          <w:b/>
          <w:i/>
          <w:iCs/>
          <w:color w:val="000000" w:themeColor="text1"/>
        </w:rPr>
        <w:t>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F6919AE" w14:textId="77777777" w:rsidR="004E75DA" w:rsidRPr="002D70E4" w:rsidRDefault="004E75DA" w:rsidP="004E75DA">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6E0AFB27" w14:textId="77777777" w:rsidR="004E75DA" w:rsidRPr="002D70E4" w:rsidRDefault="004E75DA" w:rsidP="004E75DA">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36520A4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0461B44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334E5AF1"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6003A425"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06BCFC0E"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1B1E6C0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923BC5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6AFDF18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2B26EB3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0F1A2826"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7982EFC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2F34909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0E9AA8E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E4D5491"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57B22B8C" w14:textId="421CF49F" w:rsidR="004E75DA" w:rsidRPr="002D70E4" w:rsidRDefault="004E75DA" w:rsidP="004E75DA">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w:t>
      </w:r>
      <w:r w:rsidR="00E73D5F">
        <w:rPr>
          <w:rFonts w:ascii="Times New Roman" w:hAnsi="Times New Roman" w:cs="Times New Roman"/>
          <w:color w:val="000000" w:themeColor="text1"/>
          <w:lang w:val="en-US"/>
        </w:rPr>
        <w:t>non-</w:t>
      </w:r>
      <w:r w:rsidRPr="002D70E4">
        <w:rPr>
          <w:rFonts w:ascii="Times New Roman" w:hAnsi="Times New Roman" w:cs="Times New Roman"/>
          <w:color w:val="000000" w:themeColor="text1"/>
          <w:lang w:val="en-US"/>
        </w:rPr>
        <w:t>sequentially and prove that we can perform as close as possible to the optimal solution of finding the best server at the best time to offload our tasks.</w:t>
      </w:r>
    </w:p>
    <w:p w14:paraId="693D70C6" w14:textId="77777777" w:rsidR="004E75DA" w:rsidRPr="002D70E4" w:rsidRDefault="004E75DA" w:rsidP="004E75DA">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751C50B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A5269AE" w14:textId="77777777" w:rsidR="004E75DA" w:rsidRPr="002D70E4" w:rsidRDefault="004E75DA" w:rsidP="004E75DA">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26AD1E57" w14:textId="77777777" w:rsidR="004E75DA" w:rsidRPr="002D70E4" w:rsidRDefault="004E75DA" w:rsidP="004E75DA">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5A71B92F" w14:textId="77777777" w:rsidR="004E75DA" w:rsidRPr="002D70E4" w:rsidRDefault="004E75DA" w:rsidP="004E75DA">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7DA2826" w14:textId="77777777" w:rsidR="004E75DA" w:rsidRPr="00052EF1" w:rsidRDefault="004E75DA" w:rsidP="004E75DA">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67431F1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150D3ED4" w14:textId="77777777" w:rsidR="004E75DA" w:rsidRPr="002D70E4" w:rsidRDefault="004E75DA" w:rsidP="004E75DA">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383013B2" w14:textId="77777777" w:rsidR="004E75DA" w:rsidRPr="002D70E4" w:rsidRDefault="004E75DA" w:rsidP="004E75DA">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277074D9" w14:textId="77777777" w:rsidR="004E75DA" w:rsidRPr="002D70E4" w:rsidRDefault="004E75DA" w:rsidP="004E75DA">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203F72D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3D264D7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0175DAFF" w14:textId="77777777" w:rsidR="004E75DA" w:rsidRPr="002D70E4" w:rsidRDefault="004E75DA" w:rsidP="004E75DA">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215F0E2E" w14:textId="77777777" w:rsidR="004E75DA" w:rsidRPr="002D70E4" w:rsidRDefault="004E75DA" w:rsidP="004E75DA">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1FFC830A" wp14:editId="353BE156">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6AFAE43" w14:textId="6BC3230C"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F61A05">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2CBD247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6F2D66A3" w14:textId="77777777" w:rsidR="004E75DA" w:rsidRDefault="004E75DA" w:rsidP="004E75DA">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3BC760E5"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6ADCF766"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3A0BE576"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756EBEC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349A9DA2"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2A9E1DB4"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0EE651AB"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55407DC0" wp14:editId="262522F7">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34D7C757"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507339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 xml:space="preserve">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1053F42A" w14:textId="77777777" w:rsidR="004E75DA" w:rsidRPr="002D70E4" w:rsidRDefault="004E75DA" w:rsidP="004E75DA">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7FCAB8D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1F21D1D2" w14:textId="77777777" w:rsidR="004E75DA" w:rsidRPr="002D70E4" w:rsidRDefault="004E75DA" w:rsidP="004E75DA">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6F7B244D" w14:textId="77777777" w:rsidR="004E75DA" w:rsidRPr="002D70E4" w:rsidRDefault="004E75DA" w:rsidP="004E75DA">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622C94F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635B65ED"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ab/>
        <w:t>(1)</w:t>
      </w:r>
    </w:p>
    <w:p w14:paraId="446216A8"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020BF18B" w14:textId="77777777" w:rsidR="004E75DA" w:rsidRPr="002D70E4" w:rsidRDefault="004E75DA" w:rsidP="004E75DA">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1F3E120D" w14:textId="77777777" w:rsidR="004E75DA" w:rsidRPr="002D70E4" w:rsidRDefault="004E75DA" w:rsidP="004E75DA">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2B474B2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91BCEA5"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2)</w:t>
      </w:r>
    </w:p>
    <w:p w14:paraId="6AD36CDA"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3)</w:t>
      </w:r>
    </w:p>
    <w:p w14:paraId="4C03CA06"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486A387F"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2E0644B1"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41860B00"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4E75DA" w:rsidRPr="002D70E4">
        <w:rPr>
          <w:rFonts w:ascii="Times New Roman" w:eastAsiaTheme="minorEastAsia" w:hAnsi="Times New Roman" w:cs="Times New Roman"/>
          <w:color w:val="000000" w:themeColor="text1"/>
          <w:lang w:val="en-US"/>
        </w:rPr>
        <w:tab/>
        <w:t>(5)</w:t>
      </w:r>
    </w:p>
    <w:p w14:paraId="4E60CA87"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72467A7A"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14D58792"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EBE9938"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5108E77D"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5DA580B2"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31472826"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11DBFA79"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3F249E11"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7AD0CF29"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9BB2D00" wp14:editId="1CBA5FF3">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37A841B2"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4CED0F6C"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3D758032"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1</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w:t>
      </w:r>
    </w:p>
    <w:p w14:paraId="5FC3CF76"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75FABEC6" w14:textId="77777777" w:rsidR="004E75DA" w:rsidRPr="002D70E4" w:rsidRDefault="004E75DA" w:rsidP="004E75DA">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2F75BB20" w14:textId="77777777" w:rsidR="004E75DA"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2)</w:t>
      </w:r>
    </w:p>
    <w:p w14:paraId="52988494" w14:textId="77777777" w:rsidR="004E75DA" w:rsidRDefault="004E75DA" w:rsidP="004E75DA">
      <w:pPr>
        <w:jc w:val="center"/>
        <w:rPr>
          <w:rFonts w:ascii="Times New Roman" w:eastAsiaTheme="minorEastAsia" w:hAnsi="Times New Roman" w:cs="Times New Roman"/>
          <w:color w:val="000000" w:themeColor="text1"/>
          <w:lang w:val="en-US"/>
        </w:rPr>
      </w:pPr>
    </w:p>
    <w:p w14:paraId="40230652" w14:textId="77777777" w:rsidR="004E75DA" w:rsidRDefault="004E75DA" w:rsidP="004E75DA">
      <w:pPr>
        <w:keepNext/>
      </w:pPr>
      <w:r>
        <w:rPr>
          <w:rFonts w:eastAsiaTheme="minorEastAsia"/>
          <w:noProof/>
          <w:color w:val="000000" w:themeColor="text1"/>
          <w:lang w:val="en-US"/>
        </w:rPr>
        <w:drawing>
          <wp:inline distT="0" distB="0" distL="0" distR="0" wp14:anchorId="34FFA600" wp14:editId="4E9014BB">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AB6487D" w14:textId="4A2E3F13" w:rsidR="004E75DA" w:rsidRPr="002D70E4" w:rsidRDefault="004E75DA" w:rsidP="004E75DA">
      <w:pPr>
        <w:pStyle w:val="Caption"/>
        <w:jc w:val="center"/>
        <w:rPr>
          <w:rFonts w:ascii="Times New Roman" w:eastAsiaTheme="minorEastAsia" w:hAnsi="Times New Roman" w:cs="Times New Roman"/>
          <w:color w:val="000000" w:themeColor="text1"/>
          <w:lang w:val="en-US"/>
        </w:rPr>
      </w:pPr>
      <w:r>
        <w:t xml:space="preserve">Figure </w:t>
      </w:r>
      <w:r w:rsidR="00F61A05">
        <w:fldChar w:fldCharType="begin"/>
      </w:r>
      <w:r w:rsidR="00F61A05">
        <w:instrText xml:space="preserve"> SEQ Figure \* ARABIC </w:instrText>
      </w:r>
      <w:r w:rsidR="00F61A05">
        <w:fldChar w:fldCharType="separate"/>
      </w:r>
      <w:r w:rsidR="00F61A05">
        <w:rPr>
          <w:noProof/>
        </w:rPr>
        <w:t>2</w:t>
      </w:r>
      <w:r w:rsidR="00F61A05">
        <w:rPr>
          <w:noProof/>
        </w:rPr>
        <w:fldChar w:fldCharType="end"/>
      </w:r>
      <w:r>
        <w:t>: Decision Values plot</w:t>
      </w:r>
    </w:p>
    <w:p w14:paraId="5E07AEF0" w14:textId="77777777" w:rsidR="004E75DA" w:rsidRPr="00142CC5"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67CF0A9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0CD76303"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3)</w:t>
      </w:r>
    </w:p>
    <w:p w14:paraId="3DFE171F" w14:textId="77777777" w:rsidR="004E75DA"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for k = 0, …, n-1, with initial value: </w:t>
      </w:r>
      <w:r w:rsidRPr="00DA3DD6">
        <w:rPr>
          <w:rFonts w:ascii="Times New Roman" w:hAnsi="Times New Roman" w:cs="Times New Roman"/>
          <w:i/>
          <w:iCs/>
          <w:color w:val="000000" w:themeColor="text1"/>
          <w:lang w:val="en-US"/>
        </w:rPr>
        <w:t>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57C9E078" w14:textId="77777777" w:rsidR="004E75DA" w:rsidRPr="002D70E4" w:rsidRDefault="004E75DA" w:rsidP="004E75DA">
      <w:pPr>
        <w:jc w:val="center"/>
        <w:rPr>
          <w:rFonts w:ascii="Times New Roman" w:hAnsi="Times New Roman" w:cs="Times New Roman"/>
          <w:color w:val="000000" w:themeColor="text1"/>
          <w:lang w:val="en-US"/>
        </w:rPr>
      </w:pPr>
      <w:r>
        <w:rPr>
          <w:noProof/>
        </w:rPr>
        <w:drawing>
          <wp:inline distT="0" distB="0" distL="0" distR="0" wp14:anchorId="087835C2" wp14:editId="06B31591">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76B53E1F" w14:textId="77777777" w:rsidR="004E75DA" w:rsidRPr="002D70E4" w:rsidRDefault="004E75DA" w:rsidP="004E75DA">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221D25FF" w14:textId="77777777" w:rsidR="004E75DA" w:rsidRPr="002D70E4" w:rsidRDefault="004E75DA" w:rsidP="004E75DA">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53476F7E" w14:textId="77777777" w:rsidR="004E75DA" w:rsidRPr="002D70E4" w:rsidRDefault="00F61A05" w:rsidP="004E75DA">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4E75DA" w:rsidRPr="002D70E4">
        <w:rPr>
          <w:rFonts w:ascii="Times New Roman" w:eastAsiaTheme="minorEastAsia" w:hAnsi="Times New Roman" w:cs="Times New Roman"/>
          <w:color w:val="000000" w:themeColor="text1"/>
          <w:lang w:val="en-US"/>
        </w:rPr>
        <w:t xml:space="preserve"> </w:t>
      </w:r>
    </w:p>
    <w:p w14:paraId="768D1607"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proofErr w:type="gramStart"/>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proofErr w:type="gramEnd"/>
      <w:r w:rsidRPr="002D70E4">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1D9301E8"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2BBCE265" w14:textId="77777777" w:rsidR="004E75DA" w:rsidRPr="002D70E4" w:rsidRDefault="004E75DA" w:rsidP="004E75DA">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0846109D" w14:textId="77777777" w:rsidR="004E75DA" w:rsidRPr="002D70E4" w:rsidRDefault="004E75DA" w:rsidP="004E75DA">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02F81B4D"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033BF84C"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4E75DA" w:rsidRPr="002D70E4">
        <w:rPr>
          <w:rFonts w:ascii="Times New Roman" w:eastAsiaTheme="minorEastAsia" w:hAnsi="Times New Roman" w:cs="Times New Roman"/>
          <w:color w:val="000000" w:themeColor="text1"/>
          <w:lang w:val="en-US"/>
        </w:rPr>
        <w:tab/>
        <w:t>(</w:t>
      </w:r>
      <w:r w:rsidR="004E75DA">
        <w:rPr>
          <w:rFonts w:ascii="Times New Roman" w:eastAsiaTheme="minorEastAsia" w:hAnsi="Times New Roman" w:cs="Times New Roman"/>
          <w:color w:val="000000" w:themeColor="text1"/>
          <w:lang w:val="en-US"/>
        </w:rPr>
        <w:t>15</w:t>
      </w:r>
      <w:r w:rsidR="004E75DA" w:rsidRPr="002D70E4">
        <w:rPr>
          <w:rFonts w:ascii="Times New Roman" w:eastAsiaTheme="minorEastAsia" w:hAnsi="Times New Roman" w:cs="Times New Roman"/>
          <w:color w:val="000000" w:themeColor="text1"/>
          <w:lang w:val="en-US"/>
        </w:rPr>
        <w:t>)</w:t>
      </w:r>
    </w:p>
    <w:p w14:paraId="2EB12C3E"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5DFB0C93"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6</w:t>
      </w:r>
      <w:r w:rsidR="004E75DA" w:rsidRPr="002D70E4">
        <w:rPr>
          <w:rFonts w:ascii="Times New Roman" w:eastAsiaTheme="minorEastAsia" w:hAnsi="Times New Roman" w:cs="Times New Roman"/>
          <w:color w:val="000000" w:themeColor="text1"/>
          <w:lang w:val="en-US"/>
        </w:rPr>
        <w:t>)</w:t>
      </w:r>
    </w:p>
    <w:p w14:paraId="031E5599"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3DC67B2A"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4E75DA" w:rsidRPr="002D70E4">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7</w:t>
      </w:r>
      <w:r w:rsidR="004E75DA" w:rsidRPr="002D70E4">
        <w:rPr>
          <w:rFonts w:ascii="Times New Roman" w:eastAsiaTheme="minorEastAsia" w:hAnsi="Times New Roman" w:cs="Times New Roman"/>
          <w:color w:val="000000" w:themeColor="text1"/>
          <w:lang w:val="en-US"/>
        </w:rPr>
        <w:t>)</w:t>
      </w:r>
    </w:p>
    <w:p w14:paraId="026FD707"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1798C6B7"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or</w:t>
      </w:r>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8</w:t>
      </w:r>
      <w:r w:rsidR="004E75DA" w:rsidRPr="002D70E4">
        <w:rPr>
          <w:rFonts w:ascii="Times New Roman" w:eastAsiaTheme="minorEastAsia" w:hAnsi="Times New Roman" w:cs="Times New Roman"/>
          <w:color w:val="000000" w:themeColor="text1"/>
          <w:lang w:val="en-US"/>
        </w:rPr>
        <w:t>)</w:t>
      </w:r>
    </w:p>
    <w:p w14:paraId="5B0C2389"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7BBC336E"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E0DFC0B"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798B2036"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95FBF4F"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193B381B"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0FE427B2"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3ED3A0DF"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57CF503F"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746546F"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7021EE1A"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60B85C18"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2</w:t>
      </w:r>
      <w:r w:rsidR="004E75DA" w:rsidRPr="002D70E4">
        <w:rPr>
          <w:rFonts w:ascii="Times New Roman" w:eastAsiaTheme="minorEastAsia" w:hAnsi="Times New Roman" w:cs="Times New Roman"/>
          <w:color w:val="000000" w:themeColor="text1"/>
          <w:lang w:val="en-US"/>
        </w:rPr>
        <w:t>)</w:t>
      </w:r>
    </w:p>
    <w:p w14:paraId="1BB20047"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3</w:t>
      </w:r>
      <w:r w:rsidR="004E75DA" w:rsidRPr="002D70E4">
        <w:rPr>
          <w:rFonts w:ascii="Times New Roman" w:eastAsiaTheme="minorEastAsia" w:hAnsi="Times New Roman" w:cs="Times New Roman"/>
          <w:color w:val="000000" w:themeColor="text1"/>
          <w:lang w:val="en-US"/>
        </w:rPr>
        <w:t>)</w:t>
      </w:r>
    </w:p>
    <w:p w14:paraId="16C16B6D"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4E75DA" w:rsidRPr="002D70E4">
        <w:rPr>
          <w:rFonts w:ascii="Times New Roman" w:eastAsiaTheme="minorEastAsia" w:hAnsi="Times New Roman" w:cs="Times New Roman"/>
          <w:color w:val="000000" w:themeColor="text1"/>
          <w:lang w:val="en-US"/>
        </w:rPr>
        <w:t xml:space="preserve">    </w:t>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4</w:t>
      </w:r>
      <w:r w:rsidR="004E75DA" w:rsidRPr="002D70E4">
        <w:rPr>
          <w:rFonts w:ascii="Times New Roman" w:eastAsiaTheme="minorEastAsia" w:hAnsi="Times New Roman" w:cs="Times New Roman"/>
          <w:color w:val="000000" w:themeColor="text1"/>
          <w:lang w:val="en-US"/>
        </w:rPr>
        <w:t>)</w:t>
      </w:r>
    </w:p>
    <w:p w14:paraId="154300F4"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5</w:t>
      </w:r>
      <w:r w:rsidR="004E75DA" w:rsidRPr="002D70E4">
        <w:rPr>
          <w:rFonts w:ascii="Times New Roman" w:eastAsiaTheme="minorEastAsia" w:hAnsi="Times New Roman" w:cs="Times New Roman"/>
          <w:color w:val="000000" w:themeColor="text1"/>
          <w:lang w:val="en-US"/>
        </w:rPr>
        <w:t>)</w:t>
      </w:r>
    </w:p>
    <w:p w14:paraId="468847A3"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6</w:t>
      </w:r>
      <w:r w:rsidR="004E75DA" w:rsidRPr="002D70E4">
        <w:rPr>
          <w:rFonts w:ascii="Times New Roman" w:eastAsiaTheme="minorEastAsia" w:hAnsi="Times New Roman" w:cs="Times New Roman"/>
          <w:color w:val="000000" w:themeColor="text1"/>
          <w:lang w:val="en-US"/>
        </w:rPr>
        <w:t>)</w:t>
      </w:r>
    </w:p>
    <w:p w14:paraId="75311E7D"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7</w:t>
      </w:r>
      <w:r w:rsidR="004E75DA" w:rsidRPr="002D70E4">
        <w:rPr>
          <w:rFonts w:ascii="Times New Roman" w:eastAsiaTheme="minorEastAsia" w:hAnsi="Times New Roman" w:cs="Times New Roman"/>
          <w:color w:val="000000" w:themeColor="text1"/>
          <w:lang w:val="en-US"/>
        </w:rPr>
        <w:t>)</w:t>
      </w:r>
    </w:p>
    <w:p w14:paraId="786B9F49"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53CAB9B7" w14:textId="77777777" w:rsidR="004E75DA" w:rsidRPr="002D70E4" w:rsidRDefault="004E75DA" w:rsidP="004E75DA">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343879C"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70B63540"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1925C054" w14:textId="77777777" w:rsidR="004E75DA" w:rsidRPr="002D70E4" w:rsidRDefault="00F61A05"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8</w:t>
      </w:r>
      <w:r w:rsidR="004E75DA" w:rsidRPr="002D70E4">
        <w:rPr>
          <w:rFonts w:ascii="Times New Roman" w:eastAsiaTheme="minorEastAsia" w:hAnsi="Times New Roman" w:cs="Times New Roman"/>
          <w:color w:val="000000" w:themeColor="text1"/>
          <w:lang w:val="en-US"/>
        </w:rPr>
        <w:t>)</w:t>
      </w:r>
    </w:p>
    <w:p w14:paraId="58501587"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1356D308"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04EA9E78"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4E75DA" w:rsidRPr="006167D5" w14:paraId="7733F9D5" w14:textId="77777777" w:rsidTr="009D63B6">
        <w:trPr>
          <w:trHeight w:val="263"/>
          <w:jc w:val="center"/>
        </w:trPr>
        <w:tc>
          <w:tcPr>
            <w:tcW w:w="1943" w:type="dxa"/>
            <w:shd w:val="clear" w:color="auto" w:fill="E7E6E6" w:themeFill="background2"/>
            <w:noWrap/>
            <w:vAlign w:val="bottom"/>
            <w:hideMark/>
          </w:tcPr>
          <w:p w14:paraId="37CE1CCA"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E7E6E6" w:themeFill="background2"/>
            <w:noWrap/>
            <w:vAlign w:val="bottom"/>
            <w:hideMark/>
          </w:tcPr>
          <w:p w14:paraId="793337E3"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E7E6E6" w:themeFill="background2"/>
            <w:noWrap/>
            <w:vAlign w:val="bottom"/>
            <w:hideMark/>
          </w:tcPr>
          <w:p w14:paraId="3CF3FCBF"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4E75DA" w:rsidRPr="006167D5" w14:paraId="0133DCBF" w14:textId="77777777" w:rsidTr="009D63B6">
        <w:trPr>
          <w:trHeight w:val="54"/>
          <w:jc w:val="center"/>
        </w:trPr>
        <w:tc>
          <w:tcPr>
            <w:tcW w:w="1943" w:type="dxa"/>
            <w:shd w:val="clear" w:color="auto" w:fill="auto"/>
            <w:noWrap/>
            <w:vAlign w:val="bottom"/>
            <w:hideMark/>
          </w:tcPr>
          <w:p w14:paraId="2004676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3FF9A2E"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FCAC6A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4E75DA" w:rsidRPr="006167D5" w14:paraId="220DD93B" w14:textId="77777777" w:rsidTr="009D63B6">
        <w:trPr>
          <w:trHeight w:val="54"/>
          <w:jc w:val="center"/>
        </w:trPr>
        <w:tc>
          <w:tcPr>
            <w:tcW w:w="1943" w:type="dxa"/>
            <w:shd w:val="clear" w:color="auto" w:fill="auto"/>
            <w:noWrap/>
            <w:vAlign w:val="bottom"/>
            <w:hideMark/>
          </w:tcPr>
          <w:p w14:paraId="3DA84A5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38422B"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4F6622"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4E75DA" w:rsidRPr="006167D5" w14:paraId="4FC0B5D3" w14:textId="77777777" w:rsidTr="009D63B6">
        <w:trPr>
          <w:trHeight w:val="54"/>
          <w:jc w:val="center"/>
        </w:trPr>
        <w:tc>
          <w:tcPr>
            <w:tcW w:w="1943" w:type="dxa"/>
            <w:shd w:val="clear" w:color="auto" w:fill="auto"/>
            <w:noWrap/>
            <w:vAlign w:val="bottom"/>
            <w:hideMark/>
          </w:tcPr>
          <w:p w14:paraId="08536CB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037EC93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31F99B1F"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4E75DA" w:rsidRPr="006167D5" w14:paraId="2C587460" w14:textId="77777777" w:rsidTr="009D63B6">
        <w:trPr>
          <w:trHeight w:val="54"/>
          <w:jc w:val="center"/>
        </w:trPr>
        <w:tc>
          <w:tcPr>
            <w:tcW w:w="1943" w:type="dxa"/>
            <w:shd w:val="clear" w:color="auto" w:fill="auto"/>
            <w:noWrap/>
            <w:vAlign w:val="bottom"/>
            <w:hideMark/>
          </w:tcPr>
          <w:p w14:paraId="2F0C370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02A78CB8"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70CE1069"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4E75DA" w:rsidRPr="006167D5" w14:paraId="302DAA88" w14:textId="77777777" w:rsidTr="009D63B6">
        <w:trPr>
          <w:trHeight w:val="54"/>
          <w:jc w:val="center"/>
        </w:trPr>
        <w:tc>
          <w:tcPr>
            <w:tcW w:w="1943" w:type="dxa"/>
            <w:shd w:val="clear" w:color="auto" w:fill="auto"/>
            <w:noWrap/>
            <w:vAlign w:val="bottom"/>
            <w:hideMark/>
          </w:tcPr>
          <w:p w14:paraId="5875446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25CD8F0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59F53CE3"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4E75DA" w:rsidRPr="006167D5" w14:paraId="29C4407C" w14:textId="77777777" w:rsidTr="009D63B6">
        <w:trPr>
          <w:trHeight w:val="119"/>
          <w:jc w:val="center"/>
        </w:trPr>
        <w:tc>
          <w:tcPr>
            <w:tcW w:w="1943" w:type="dxa"/>
            <w:shd w:val="clear" w:color="auto" w:fill="auto"/>
            <w:noWrap/>
            <w:vAlign w:val="bottom"/>
            <w:hideMark/>
          </w:tcPr>
          <w:p w14:paraId="62F3E39E"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17017C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044D6FBC"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4E75DA" w:rsidRPr="006167D5" w14:paraId="32A960E0" w14:textId="77777777" w:rsidTr="009D63B6">
        <w:trPr>
          <w:trHeight w:val="54"/>
          <w:jc w:val="center"/>
        </w:trPr>
        <w:tc>
          <w:tcPr>
            <w:tcW w:w="1943" w:type="dxa"/>
            <w:shd w:val="clear" w:color="auto" w:fill="auto"/>
            <w:noWrap/>
            <w:vAlign w:val="bottom"/>
            <w:hideMark/>
          </w:tcPr>
          <w:p w14:paraId="68EAAFEF"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E6C4A5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6B6C3E92"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4E75DA" w:rsidRPr="006167D5" w14:paraId="4F1CA85B" w14:textId="77777777" w:rsidTr="009D63B6">
        <w:trPr>
          <w:trHeight w:val="54"/>
          <w:jc w:val="center"/>
        </w:trPr>
        <w:tc>
          <w:tcPr>
            <w:tcW w:w="1943" w:type="dxa"/>
            <w:shd w:val="clear" w:color="auto" w:fill="auto"/>
            <w:noWrap/>
            <w:vAlign w:val="bottom"/>
            <w:hideMark/>
          </w:tcPr>
          <w:p w14:paraId="26F6325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4DF5F99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7074E25B"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4E75DA" w:rsidRPr="006167D5" w14:paraId="1F860F73" w14:textId="77777777" w:rsidTr="009D63B6">
        <w:trPr>
          <w:trHeight w:val="54"/>
          <w:jc w:val="center"/>
        </w:trPr>
        <w:tc>
          <w:tcPr>
            <w:tcW w:w="1943" w:type="dxa"/>
            <w:shd w:val="clear" w:color="auto" w:fill="auto"/>
            <w:noWrap/>
            <w:vAlign w:val="bottom"/>
            <w:hideMark/>
          </w:tcPr>
          <w:p w14:paraId="19738919"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005F35FD"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5FA6DD56"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4E75DA" w:rsidRPr="006167D5" w14:paraId="441CC8A4" w14:textId="77777777" w:rsidTr="009D63B6">
        <w:trPr>
          <w:trHeight w:val="54"/>
          <w:jc w:val="center"/>
        </w:trPr>
        <w:tc>
          <w:tcPr>
            <w:tcW w:w="1943" w:type="dxa"/>
            <w:shd w:val="clear" w:color="auto" w:fill="auto"/>
            <w:noWrap/>
            <w:vAlign w:val="bottom"/>
            <w:hideMark/>
          </w:tcPr>
          <w:p w14:paraId="750B838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55C16FDD"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78ED5683"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1F4A0888" w14:textId="77777777" w:rsidR="004E75DA" w:rsidRPr="002D70E4" w:rsidRDefault="004E75DA" w:rsidP="004E75DA">
      <w:pPr>
        <w:jc w:val="center"/>
        <w:rPr>
          <w:rFonts w:ascii="Times New Roman" w:hAnsi="Times New Roman" w:cs="Times New Roman"/>
        </w:rPr>
      </w:pPr>
      <w:r>
        <w:rPr>
          <w:noProof/>
        </w:rPr>
        <w:drawing>
          <wp:inline distT="0" distB="0" distL="0" distR="0" wp14:anchorId="1F4F1719" wp14:editId="3835CF22">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3611C9" w14:textId="47E8368A" w:rsidR="004E75DA" w:rsidRPr="002D70E4" w:rsidRDefault="004E75DA" w:rsidP="004E75DA">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F61A05">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35537B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7465BE4"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r>
        <w:rPr>
          <w:rFonts w:ascii="Times New Roman" w:hAnsi="Times New Roman" w:cs="Times New Roman"/>
          <w:color w:val="000000" w:themeColor="text1"/>
          <w:lang w:val="en-US"/>
        </w:rPr>
        <w:t>:</w:t>
      </w:r>
    </w:p>
    <w:p w14:paraId="71400474" w14:textId="77777777" w:rsidR="004E75DA" w:rsidRPr="002D70E4" w:rsidRDefault="004E75DA" w:rsidP="004E75DA">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35815E9" wp14:editId="654D34DA">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3FF7D30C"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21684568" w14:textId="77777777" w:rsidR="004E75DA" w:rsidRPr="009F2E78"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notations adopted in </w:t>
      </w:r>
      <w:proofErr w:type="gramStart"/>
      <w:r>
        <w:rPr>
          <w:rFonts w:ascii="Times New Roman" w:hAnsi="Times New Roman" w:cs="Times New Roman"/>
          <w:color w:val="000000" w:themeColor="text1"/>
          <w:lang w:val="en-US"/>
        </w:rPr>
        <w:t>this papers</w:t>
      </w:r>
      <w:proofErr w:type="gramEnd"/>
      <w:r>
        <w:rPr>
          <w:rFonts w:ascii="Times New Roman" w:hAnsi="Times New Roman" w:cs="Times New Roman"/>
          <w:color w:val="000000" w:themeColor="text1"/>
          <w:lang w:val="en-US"/>
        </w:rPr>
        <w:t xml:space="preserve"> are provided in Table 3.</w:t>
      </w:r>
    </w:p>
    <w:p w14:paraId="383B7CA6" w14:textId="77777777" w:rsidR="004E75DA" w:rsidRPr="00CA75FA" w:rsidRDefault="004E75DA" w:rsidP="004E75DA">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5D29CC49"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78F0083"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34135BF6" w14:textId="77777777" w:rsidR="004E75DA" w:rsidRPr="002D70E4" w:rsidRDefault="004E75DA" w:rsidP="004E75DA">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w:t>
      </w:r>
      <w:r w:rsidRPr="002D70E4">
        <w:rPr>
          <w:rFonts w:ascii="Times New Roman" w:hAnsi="Times New Roman" w:cs="Times New Roman"/>
          <w:lang w:val="en-US"/>
        </w:rPr>
        <w:t>can use correlation and autocorrelation techniques to extract the patterns in a filter-like manner.</w:t>
      </w:r>
    </w:p>
    <w:p w14:paraId="65BBB2F3"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6CCCF229" w14:textId="77777777" w:rsidR="004E75DA" w:rsidRPr="00A86E73"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0D72FF97" w14:textId="77777777" w:rsidR="004E75DA" w:rsidRPr="00534B1A" w:rsidRDefault="004E75DA" w:rsidP="004E75DA">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5DF18BA6" wp14:editId="16875432">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0FC3FE87" w14:textId="77777777" w:rsidR="004E75DA" w:rsidRPr="002D70E4" w:rsidRDefault="004E75DA" w:rsidP="004E75DA">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60B5C36D" wp14:editId="38170E74">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6D083D22" w14:textId="10B29697"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F61A05">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701E351D" w14:textId="77777777" w:rsidR="004E75DA" w:rsidRPr="00534B1A" w:rsidRDefault="004E75DA" w:rsidP="004E75DA">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w:t>
      </w:r>
      <w:r w:rsidRPr="002D70E4">
        <w:rPr>
          <w:rFonts w:ascii="Times New Roman" w:hAnsi="Times New Roman" w:cs="Times New Roman"/>
          <w:color w:val="000000" w:themeColor="text1"/>
          <w:lang w:val="en-US"/>
        </w:rPr>
        <w:lastRenderedPageBreak/>
        <w:t xml:space="preserve">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51E88BCD" w14:textId="77777777" w:rsidR="004E75DA" w:rsidRPr="002D70E4" w:rsidRDefault="004E75DA" w:rsidP="004E75DA">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67925A85" wp14:editId="74A78D1C">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61481176" w14:textId="08CB1BB0" w:rsidR="004E75DA" w:rsidRPr="002D70E4" w:rsidRDefault="004E75DA" w:rsidP="004E75DA">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F61A05">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24D2BB7A"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5ADD617B" wp14:editId="79F1A4B1">
            <wp:simplePos x="0" y="0"/>
            <wp:positionH relativeFrom="column">
              <wp:posOffset>-152400</wp:posOffset>
            </wp:positionH>
            <wp:positionV relativeFrom="paragraph">
              <wp:posOffset>2251710</wp:posOffset>
            </wp:positionV>
            <wp:extent cx="3407410" cy="2240915"/>
            <wp:effectExtent l="0" t="0" r="2540" b="698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325"/>
                    <a:stretch/>
                  </pic:blipFill>
                  <pic:spPr bwMode="auto">
                    <a:xfrm>
                      <a:off x="0" y="0"/>
                      <a:ext cx="3407410" cy="2240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436F0878" w14:textId="777BF476" w:rsidR="004E75DA" w:rsidRPr="002D70E4"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F61A05">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15A4B292" w14:textId="77777777" w:rsidR="004E75DA" w:rsidRPr="002D70E4" w:rsidRDefault="004E75DA" w:rsidP="004E75DA">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6A634FB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w:t>
      </w:r>
      <w:r w:rsidRPr="002D70E4">
        <w:rPr>
          <w:rFonts w:ascii="Times New Roman" w:hAnsi="Times New Roman" w:cs="Times New Roman"/>
          <w:color w:val="000000" w:themeColor="text1"/>
          <w:lang w:val="en-US"/>
        </w:rPr>
        <w:t xml:space="preserve">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7EF741E0"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6EA7395D" w14:textId="77777777" w:rsidR="004E75DA" w:rsidRPr="007933CC"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2050A2E4" w14:textId="77777777" w:rsidR="004E75DA"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648018D" wp14:editId="537063C0">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84F495"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19AF9B50" wp14:editId="00E60862">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5085D347" w14:textId="77777777" w:rsidR="004E75DA" w:rsidRPr="002D70E4" w:rsidRDefault="004E75DA" w:rsidP="004E75DA">
      <w:pPr>
        <w:jc w:val="center"/>
        <w:rPr>
          <w:rFonts w:ascii="Times New Roman" w:hAnsi="Times New Roman" w:cs="Times New Roman"/>
          <w:color w:val="000000" w:themeColor="text1"/>
          <w:lang w:val="en-US"/>
        </w:rPr>
      </w:pPr>
    </w:p>
    <w:p w14:paraId="39072B74" w14:textId="77777777" w:rsidR="004E75DA" w:rsidRPr="002D70E4"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631AC0C1"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3DC538C" wp14:editId="067DE154">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14618E1F" w14:textId="77777777" w:rsidR="004E75DA" w:rsidRPr="002D70E4"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D960536"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63A0CBA" wp14:editId="1C06F60E">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7D380"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521A34F0" wp14:editId="526DC612">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7F52F388" w14:textId="77777777" w:rsidR="004E75DA" w:rsidRDefault="004E75DA" w:rsidP="004E75DA">
      <w:pPr>
        <w:jc w:val="both"/>
        <w:rPr>
          <w:rFonts w:ascii="Times New Roman" w:hAnsi="Times New Roman" w:cs="Times New Roman"/>
          <w:color w:val="000000" w:themeColor="text1"/>
          <w:lang w:val="en-US"/>
        </w:rPr>
      </w:pPr>
    </w:p>
    <w:p w14:paraId="2C559F9E" w14:textId="77777777" w:rsidR="004E75DA" w:rsidRPr="002D70E4" w:rsidRDefault="004E75DA" w:rsidP="004E75DA">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w:t>
      </w:r>
      <w:r w:rsidRPr="002D70E4">
        <w:rPr>
          <w:rFonts w:ascii="Times New Roman" w:hAnsi="Times New Roman" w:cs="Times New Roman"/>
          <w:color w:val="000000" w:themeColor="text1"/>
          <w:lang w:val="en-US"/>
        </w:rPr>
        <w:lastRenderedPageBreak/>
        <w:t xml:space="preserve">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6BD949EF" w14:textId="77777777" w:rsidR="004E75DA" w:rsidRPr="002D70E4" w:rsidRDefault="004E75DA" w:rsidP="004E75DA">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09F6585A" w14:textId="77777777" w:rsidR="004E75DA" w:rsidRPr="002D70E4" w:rsidRDefault="004E75DA" w:rsidP="004E75DA">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4AA8385B" w14:textId="77777777" w:rsidR="004E75DA" w:rsidRPr="002D70E4" w:rsidRDefault="004E75DA" w:rsidP="004E75DA">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3286D5B9"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tbl>
      <w:tblPr>
        <w:tblStyle w:val="TableGrid"/>
        <w:tblW w:w="5105" w:type="dxa"/>
        <w:jc w:val="center"/>
        <w:tblLook w:val="04A0" w:firstRow="1" w:lastRow="0" w:firstColumn="1" w:lastColumn="0" w:noHBand="0" w:noVBand="1"/>
      </w:tblPr>
      <w:tblGrid>
        <w:gridCol w:w="1235"/>
        <w:gridCol w:w="1250"/>
        <w:gridCol w:w="1399"/>
        <w:gridCol w:w="1221"/>
      </w:tblGrid>
      <w:tr w:rsidR="004E75DA" w:rsidRPr="002D70E4" w14:paraId="5F40D5E7" w14:textId="77777777" w:rsidTr="009D63B6">
        <w:trPr>
          <w:trHeight w:val="807"/>
          <w:jc w:val="center"/>
        </w:trPr>
        <w:tc>
          <w:tcPr>
            <w:tcW w:w="1235" w:type="dxa"/>
            <w:shd w:val="clear" w:color="auto" w:fill="E7E6E6" w:themeFill="background2"/>
          </w:tcPr>
          <w:p w14:paraId="79C1EBCD" w14:textId="77777777" w:rsidR="004E75DA" w:rsidRPr="002D70E4" w:rsidRDefault="004E75DA" w:rsidP="009D63B6">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250" w:type="dxa"/>
            <w:shd w:val="clear" w:color="auto" w:fill="E7E6E6" w:themeFill="background2"/>
          </w:tcPr>
          <w:p w14:paraId="1F801042"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399" w:type="dxa"/>
            <w:shd w:val="clear" w:color="auto" w:fill="E7E6E6" w:themeFill="background2"/>
          </w:tcPr>
          <w:p w14:paraId="0EFC8653"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21" w:type="dxa"/>
            <w:shd w:val="clear" w:color="auto" w:fill="E7E6E6" w:themeFill="background2"/>
          </w:tcPr>
          <w:p w14:paraId="08B9E989"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4E75DA" w:rsidRPr="002D70E4" w14:paraId="13CBC23E" w14:textId="77777777" w:rsidTr="009D63B6">
        <w:trPr>
          <w:jc w:val="center"/>
        </w:trPr>
        <w:tc>
          <w:tcPr>
            <w:tcW w:w="1235" w:type="dxa"/>
          </w:tcPr>
          <w:p w14:paraId="555AF468" w14:textId="77777777" w:rsidR="004E75DA" w:rsidRPr="002D70E4" w:rsidRDefault="004E75DA" w:rsidP="009D63B6">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250" w:type="dxa"/>
          </w:tcPr>
          <w:p w14:paraId="1D5F0C6E"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399" w:type="dxa"/>
          </w:tcPr>
          <w:p w14:paraId="626C98D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21" w:type="dxa"/>
          </w:tcPr>
          <w:p w14:paraId="7B30A235" w14:textId="77777777" w:rsidR="004E75DA" w:rsidRPr="002D70E4" w:rsidRDefault="004E75DA" w:rsidP="009D63B6">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0AE78916" w14:textId="2C9ECB13"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F61A05">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6F82CC2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07E013F3"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3A6A01E8"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a</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w:t>
      </w:r>
      <w:proofErr w:type="gramStart"/>
      <w:r w:rsidRPr="002D70E4">
        <w:rPr>
          <w:rFonts w:ascii="Times New Roman" w:hAnsi="Times New Roman" w:cs="Times New Roman"/>
          <w:color w:val="000000" w:themeColor="text1"/>
          <w:lang w:val="en-US"/>
        </w:rPr>
        <w:t>The  Figure</w:t>
      </w:r>
      <w:proofErr w:type="gramEnd"/>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0FD7F6B4" w14:textId="77777777" w:rsidR="004E75DA" w:rsidRPr="000219AD" w:rsidRDefault="004E75DA" w:rsidP="004E75DA">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585491D4" wp14:editId="3F6B646E">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6B200D90" w14:textId="19C725E1"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F61A05">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47B533AA" w14:textId="77777777" w:rsidR="004E75DA" w:rsidRPr="002D70E4" w:rsidRDefault="004E75DA" w:rsidP="004E75DA">
      <w:pPr>
        <w:keepNext/>
        <w:jc w:val="center"/>
        <w:rPr>
          <w:rFonts w:ascii="Times New Roman" w:hAnsi="Times New Roman" w:cs="Times New Roman"/>
        </w:rPr>
      </w:pPr>
      <w:r>
        <w:rPr>
          <w:noProof/>
        </w:rPr>
        <w:lastRenderedPageBreak/>
        <w:drawing>
          <wp:inline distT="0" distB="0" distL="0" distR="0" wp14:anchorId="15F8B7D0" wp14:editId="01B076F7">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0D8BDF65"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4A05E8FA" w14:textId="77777777" w:rsidR="004E75DA" w:rsidRPr="00CA75FA" w:rsidRDefault="004E75DA" w:rsidP="004E75DA">
      <w:pPr>
        <w:jc w:val="both"/>
        <w:rPr>
          <w:rFonts w:ascii="Times New Roman" w:hAnsi="Times New Roman" w:cs="Times New Roman"/>
          <w:b/>
          <w:bCs/>
          <w:color w:val="000000" w:themeColor="text1"/>
          <w:lang w:val="en-US"/>
        </w:rPr>
      </w:pPr>
      <w:r w:rsidRPr="00DA3DD6">
        <w:rPr>
          <w:rFonts w:ascii="Times New Roman" w:hAnsi="Times New Roman" w:cs="Times New Roman"/>
          <w:b/>
          <w:bCs/>
          <w:color w:val="000000" w:themeColor="text1"/>
          <w:lang w:val="en-US"/>
        </w:rPr>
        <w:t>Remark 2:</w:t>
      </w:r>
      <w:r>
        <w:rPr>
          <w:rFonts w:ascii="Times New Roman" w:hAnsi="Times New Roman" w:cs="Times New Roman"/>
          <w:color w:val="000000" w:themeColor="text1"/>
          <w:lang w:val="en-US"/>
        </w:rPr>
        <w:t xml:space="preserve">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5FC79D01" w14:textId="77777777" w:rsidR="004E75DA" w:rsidRPr="00CA75FA" w:rsidRDefault="004E75DA" w:rsidP="004E75DA">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w:t>
      </w:r>
      <w:r>
        <w:rPr>
          <w:rFonts w:ascii="Times New Roman" w:hAnsi="Times New Roman" w:cs="Times New Roman"/>
          <w:color w:val="000000" w:themeColor="text1"/>
          <w:lang w:val="en-US"/>
        </w:rPr>
        <w:t xml:space="preserve"> in Figure 8b,</w:t>
      </w:r>
      <w:r w:rsidRPr="002D70E4">
        <w:rPr>
          <w:rFonts w:ascii="Times New Roman" w:hAnsi="Times New Roman" w:cs="Times New Roman"/>
          <w:color w:val="000000" w:themeColor="text1"/>
          <w:lang w:val="en-US"/>
        </w:rPr>
        <w:t xml:space="preserve">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07DF1592" w14:textId="77777777" w:rsidR="004E75DA" w:rsidRPr="002D70E4" w:rsidRDefault="004E75DA" w:rsidP="004E75DA">
      <w:pPr>
        <w:jc w:val="both"/>
        <w:rPr>
          <w:rFonts w:ascii="Times New Roman" w:hAnsi="Times New Roman" w:cs="Times New Roman"/>
          <w:color w:val="000000" w:themeColor="text1"/>
          <w:lang w:val="en-US"/>
        </w:rPr>
      </w:pPr>
    </w:p>
    <w:p w14:paraId="144B2C3A"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69D09162" wp14:editId="01664A87">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22EC6AAA"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62C4BB12" w14:textId="77777777" w:rsidR="004E75DA" w:rsidRPr="005F65EF" w:rsidRDefault="004E75DA" w:rsidP="004E75DA">
      <w:pPr>
        <w:keepNext/>
        <w:jc w:val="center"/>
        <w:rPr>
          <w:rFonts w:ascii="Times New Roman" w:hAnsi="Times New Roman" w:cs="Times New Roman"/>
          <w:lang w:val="en-US"/>
        </w:rPr>
      </w:pPr>
      <w:r>
        <w:rPr>
          <w:noProof/>
          <w:lang w:val="en-US"/>
        </w:rPr>
        <w:drawing>
          <wp:inline distT="0" distB="0" distL="0" distR="0" wp14:anchorId="4C45D311" wp14:editId="2DBF0B98">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0498E09"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10DAC9B6"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w:t>
      </w:r>
    </w:p>
    <w:p w14:paraId="347907CF"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222D6EFC" w14:textId="77777777" w:rsidR="004E75DA" w:rsidRPr="002D70E4" w:rsidRDefault="004E75DA" w:rsidP="004E75DA">
      <w:pPr>
        <w:jc w:val="both"/>
        <w:rPr>
          <w:rFonts w:ascii="Times New Roman" w:hAnsi="Times New Roman" w:cs="Times New Roman"/>
          <w:color w:val="000000" w:themeColor="text1"/>
          <w:lang w:val="en-US"/>
        </w:rPr>
      </w:pPr>
    </w:p>
    <w:p w14:paraId="44078AC5"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152C920D" wp14:editId="69EBA94E">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70637D82"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33D2CB2E" w14:textId="77777777" w:rsidR="004E75DA" w:rsidRPr="007C1376" w:rsidRDefault="004E75DA" w:rsidP="004E75DA">
      <w:pPr>
        <w:keepNext/>
        <w:jc w:val="center"/>
        <w:rPr>
          <w:rFonts w:ascii="Times New Roman" w:hAnsi="Times New Roman" w:cs="Times New Roman"/>
          <w:lang w:val="en-US"/>
        </w:rPr>
      </w:pPr>
      <w:r>
        <w:rPr>
          <w:noProof/>
          <w:lang w:val="en-US"/>
        </w:rPr>
        <w:lastRenderedPageBreak/>
        <w:drawing>
          <wp:inline distT="0" distB="0" distL="0" distR="0" wp14:anchorId="10CAF21A" wp14:editId="54B67DFA">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38C96D5E"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227577D5"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we put them together to compare against the Optimal Solution. In this experiment, we have calculated all models' averages for the load values each time we stopped and offloaded. Keeping N = 200 and r the same as we have set for the individual simulations, Figure</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10&amp;11 </w:t>
      </w:r>
      <w:r w:rsidRPr="002D70E4">
        <w:rPr>
          <w:rFonts w:ascii="Times New Roman" w:hAnsi="Times New Roman" w:cs="Times New Roman"/>
          <w:color w:val="000000" w:themeColor="text1"/>
          <w:lang w:val="en-US"/>
        </w:rPr>
        <w:t xml:space="preserve">show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xml:space="preserve">, together with our models' average. </w:t>
      </w:r>
    </w:p>
    <w:p w14:paraId="0F82E133" w14:textId="77777777" w:rsidR="004E75DA" w:rsidRPr="002D70E4" w:rsidRDefault="004E75DA" w:rsidP="004E75DA">
      <w:pPr>
        <w:jc w:val="both"/>
        <w:rPr>
          <w:rFonts w:ascii="Times New Roman" w:hAnsi="Times New Roman" w:cs="Times New Roman"/>
          <w:color w:val="000000" w:themeColor="text1"/>
          <w:lang w:val="en-US"/>
        </w:rPr>
      </w:pPr>
      <w:r w:rsidRPr="00DA3DD6">
        <w:rPr>
          <w:rFonts w:ascii="Times New Roman" w:hAnsi="Times New Roman" w:cs="Times New Roman"/>
          <w:b/>
          <w:bCs/>
          <w:color w:val="000000" w:themeColor="text1"/>
          <w:lang w:val="en-US"/>
        </w:rPr>
        <w:t>Remark 3:</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proofErr w:type="gramStart"/>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w:t>
      </w:r>
      <w:proofErr w:type="gramEnd"/>
      <w:r w:rsidRPr="00CA75FA">
        <w:rPr>
          <w:rFonts w:ascii="Times New Roman" w:hAnsi="Times New Roman" w:cs="Times New Roman"/>
          <w:b/>
          <w:bCs/>
          <w:i/>
          <w:iCs/>
          <w:color w:val="000000" w:themeColor="text1"/>
          <w:lang w:val="en-US"/>
        </w:rPr>
        <w:t xml:space="preserve">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r>
        <w:rPr>
          <w:rFonts w:ascii="Times New Roman" w:hAnsi="Times New Roman" w:cs="Times New Roman"/>
          <w:b/>
          <w:bCs/>
          <w:i/>
          <w:iCs/>
          <w:color w:val="000000" w:themeColor="text1"/>
          <w:lang w:val="en-US"/>
        </w:rPr>
        <w:t>&amp;11</w:t>
      </w:r>
      <w:r w:rsidRPr="00CA75FA">
        <w:rPr>
          <w:rFonts w:ascii="Times New Roman" w:hAnsi="Times New Roman" w:cs="Times New Roman"/>
          <w:b/>
          <w:bCs/>
          <w:i/>
          <w:iCs/>
          <w:color w:val="000000" w:themeColor="text1"/>
          <w:lang w:val="en-US"/>
        </w:rPr>
        <w:t>.</w:t>
      </w:r>
    </w:p>
    <w:p w14:paraId="2B062B8F" w14:textId="77777777" w:rsidR="004E75DA" w:rsidRPr="002D70E4" w:rsidRDefault="004E75DA" w:rsidP="004E75DA">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780BB1F0" wp14:editId="73B64762">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26C1D21C"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32DD7CE7" wp14:editId="760D7EF5">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74A648BF" w14:textId="77777777" w:rsidR="004E75DA" w:rsidRPr="00346BEC"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w:t>
      </w:r>
      <w:proofErr w:type="gramStart"/>
      <w:r w:rsidRPr="002D70E4">
        <w:rPr>
          <w:rFonts w:ascii="Times New Roman" w:hAnsi="Times New Roman" w:cs="Times New Roman"/>
        </w:rPr>
        <w:t>1</w:t>
      </w:r>
      <w:r>
        <w:rPr>
          <w:rFonts w:ascii="Times New Roman" w:hAnsi="Times New Roman" w:cs="Times New Roman"/>
        </w:rPr>
        <w:t>1</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2A41B9A7"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w:t>
      </w:r>
      <w:proofErr w:type="spellStart"/>
      <w:r>
        <w:rPr>
          <w:rFonts w:ascii="Times New Roman" w:hAnsi="Times New Roman" w:cs="Times New Roman"/>
          <w:color w:val="000000" w:themeColor="text1"/>
          <w:lang w:val="en-US"/>
        </w:rPr>
        <w:t>dataframe</w:t>
      </w:r>
      <w:proofErr w:type="spellEnd"/>
      <w:r>
        <w:rPr>
          <w:rFonts w:ascii="Times New Roman" w:hAnsi="Times New Roman" w:cs="Times New Roman"/>
          <w:color w:val="000000" w:themeColor="text1"/>
          <w:lang w:val="en-US"/>
        </w:rPr>
        <w:t xml:space="preserve"> from Pandas in Figure 12 below shows the difference of all models from the Optimal.</w:t>
      </w:r>
    </w:p>
    <w:p w14:paraId="367C15A8" w14:textId="77777777" w:rsidR="004E75DA" w:rsidRDefault="004E75DA" w:rsidP="004E75DA">
      <w:pPr>
        <w:keepNext/>
        <w:jc w:val="both"/>
      </w:pPr>
      <w:r>
        <w:rPr>
          <w:noProof/>
        </w:rPr>
        <w:drawing>
          <wp:inline distT="0" distB="0" distL="0" distR="0" wp14:anchorId="7ECC836C" wp14:editId="06DAC158">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5157ADA4" w14:textId="77777777" w:rsidR="004E75DA" w:rsidRPr="00D77290" w:rsidRDefault="004E75DA" w:rsidP="004E75DA">
      <w:pPr>
        <w:pStyle w:val="Caption"/>
        <w:jc w:val="both"/>
      </w:pPr>
      <w:r>
        <w:t xml:space="preserve">Figure 12: </w:t>
      </w:r>
      <w:proofErr w:type="spellStart"/>
      <w:r>
        <w:t>Dataframe</w:t>
      </w:r>
      <w:proofErr w:type="spellEnd"/>
      <w:r>
        <w:t xml:space="preserve"> with Optimal Solutions vs all </w:t>
      </w:r>
      <w:proofErr w:type="gramStart"/>
      <w:r>
        <w:t>models</w:t>
      </w:r>
      <w:proofErr w:type="gramEnd"/>
      <w:r>
        <w:t xml:space="preserve"> average</w:t>
      </w:r>
    </w:p>
    <w:p w14:paraId="2BAD3DBA"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the F</w:t>
      </w:r>
      <w:r w:rsidRPr="002D70E4">
        <w:rPr>
          <w:rFonts w:ascii="Times New Roman" w:hAnsi="Times New Roman" w:cs="Times New Roman"/>
          <w:color w:val="000000" w:themeColor="text1"/>
          <w:lang w:val="en-US"/>
        </w:rPr>
        <w:t>actor</w:t>
      </w:r>
      <w:r>
        <w:rPr>
          <w:rFonts w:ascii="Times New Roman" w:hAnsi="Times New Roman" w:cs="Times New Roman"/>
          <w:color w:val="000000" w:themeColor="text1"/>
          <w:lang w:val="en-US"/>
        </w:rPr>
        <w:t xml:space="preserve"> </w:t>
      </w:r>
      <w:r>
        <w:rPr>
          <w:rFonts w:ascii="Times New Roman" w:hAnsi="Times New Roman" w:cs="Times New Roman"/>
          <w:i/>
          <w:iCs/>
          <w:color w:val="000000" w:themeColor="text1"/>
          <w:lang w:val="en-US"/>
        </w:rPr>
        <w:t>r</w:t>
      </w:r>
    </w:p>
    <w:p w14:paraId="3025D78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4E75DA" w:rsidRPr="002D70E4" w14:paraId="4D25C6C7" w14:textId="77777777" w:rsidTr="009D63B6">
        <w:tc>
          <w:tcPr>
            <w:tcW w:w="1127" w:type="dxa"/>
            <w:shd w:val="clear" w:color="auto" w:fill="E7E6E6" w:themeFill="background2"/>
          </w:tcPr>
          <w:p w14:paraId="36CADA92"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shd w:val="clear" w:color="auto" w:fill="E7E6E6" w:themeFill="background2"/>
          </w:tcPr>
          <w:p w14:paraId="1F2FDC2C"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shd w:val="clear" w:color="auto" w:fill="E7E6E6" w:themeFill="background2"/>
          </w:tcPr>
          <w:p w14:paraId="0A1E4241"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shd w:val="clear" w:color="auto" w:fill="E7E6E6" w:themeFill="background2"/>
          </w:tcPr>
          <w:p w14:paraId="45E068EB"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4E75DA" w:rsidRPr="002D70E4" w14:paraId="5B5F28C1" w14:textId="77777777" w:rsidTr="009D63B6">
        <w:tc>
          <w:tcPr>
            <w:tcW w:w="1127" w:type="dxa"/>
          </w:tcPr>
          <w:p w14:paraId="3D479E1B"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7F89352A"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4DC997C6"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49D0692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4E75DA" w:rsidRPr="002D70E4" w14:paraId="4B39B3C9" w14:textId="77777777" w:rsidTr="009D63B6">
        <w:tc>
          <w:tcPr>
            <w:tcW w:w="1127" w:type="dxa"/>
          </w:tcPr>
          <w:p w14:paraId="6CAB4C4D"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029B1E2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13E0CBDC"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31F97CE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4E75DA" w:rsidRPr="002D70E4" w14:paraId="32D3C26B" w14:textId="77777777" w:rsidTr="009D63B6">
        <w:tc>
          <w:tcPr>
            <w:tcW w:w="1127" w:type="dxa"/>
          </w:tcPr>
          <w:p w14:paraId="7FB3083F"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2505E1D"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30373083"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504CF15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4E75DA" w:rsidRPr="002D70E4" w14:paraId="77E47E66" w14:textId="77777777" w:rsidTr="009D63B6">
        <w:tc>
          <w:tcPr>
            <w:tcW w:w="1127" w:type="dxa"/>
          </w:tcPr>
          <w:p w14:paraId="00D6499C"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37D284C5"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223C3BA8"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7BC962E9" w14:textId="77777777" w:rsidR="004E75DA" w:rsidRPr="002D70E4" w:rsidRDefault="004E75DA" w:rsidP="009D63B6">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13D215B4" w14:textId="3082749A" w:rsidR="004E75DA" w:rsidRPr="002D70E4"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F61A05">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7D975D99"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32EEB42A" w14:textId="77777777" w:rsidR="004E75DA" w:rsidRDefault="004E75DA" w:rsidP="004E75DA">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w:t>
      </w:r>
      <w:proofErr w:type="gramStart"/>
      <w:r>
        <w:rPr>
          <w:rFonts w:ascii="Times New Roman" w:hAnsi="Times New Roman" w:cs="Times New Roman"/>
          <w:lang w:val="en-US"/>
        </w:rPr>
        <w:t>values</w:t>
      </w:r>
      <w:proofErr w:type="gramEnd"/>
      <w:r>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t>
      </w:r>
    </w:p>
    <w:p w14:paraId="0A827339" w14:textId="77777777" w:rsidR="004E75DA" w:rsidRPr="007C1376" w:rsidRDefault="004E75DA" w:rsidP="004E75DA">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w:t>
      </w:r>
      <w:proofErr w:type="spellStart"/>
      <w:r>
        <w:rPr>
          <w:rFonts w:ascii="Times New Roman" w:hAnsi="Times New Roman" w:cs="Times New Roman"/>
          <w:lang w:val="en-US"/>
        </w:rPr>
        <w:t>othger</w:t>
      </w:r>
      <w:proofErr w:type="spellEnd"/>
      <w:r>
        <w:rPr>
          <w:rFonts w:ascii="Times New Roman" w:hAnsi="Times New Roman" w:cs="Times New Roman"/>
          <w:lang w:val="en-US"/>
        </w:rPr>
        <w:t xml:space="preserve"> contextual parameters to depart from the load-aware model to the context-aware task-offloading model.</w:t>
      </w:r>
    </w:p>
    <w:p w14:paraId="498AFB84" w14:textId="77777777" w:rsidR="004E75DA" w:rsidRPr="00DA3DD6" w:rsidRDefault="004E75DA" w:rsidP="004E75DA">
      <w:pPr>
        <w:pStyle w:val="Subtitle"/>
        <w:rPr>
          <w:rFonts w:ascii="Times New Roman" w:hAnsi="Times New Roman" w:cs="Times New Roman"/>
          <w:b/>
          <w:bCs/>
          <w:color w:val="auto"/>
        </w:rPr>
      </w:pPr>
      <w:r w:rsidRPr="00DA3DD6">
        <w:rPr>
          <w:rFonts w:ascii="Times New Roman" w:hAnsi="Times New Roman" w:cs="Times New Roman"/>
          <w:b/>
          <w:bCs/>
          <w:color w:val="auto"/>
        </w:rPr>
        <w:t>Notation Table</w:t>
      </w:r>
    </w:p>
    <w:tbl>
      <w:tblPr>
        <w:tblStyle w:val="TableGrid"/>
        <w:tblW w:w="4979" w:type="dxa"/>
        <w:tblLook w:val="04A0" w:firstRow="1" w:lastRow="0" w:firstColumn="1" w:lastColumn="0" w:noHBand="0" w:noVBand="1"/>
      </w:tblPr>
      <w:tblGrid>
        <w:gridCol w:w="1402"/>
        <w:gridCol w:w="3577"/>
      </w:tblGrid>
      <w:tr w:rsidR="004E75DA" w14:paraId="3239A35D" w14:textId="77777777" w:rsidTr="009D63B6">
        <w:trPr>
          <w:trHeight w:val="344"/>
        </w:trPr>
        <w:tc>
          <w:tcPr>
            <w:tcW w:w="1402" w:type="dxa"/>
          </w:tcPr>
          <w:p w14:paraId="73DFDE6D"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E64F5E1"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4E75DA" w14:paraId="5CD94FCD" w14:textId="77777777" w:rsidTr="009D63B6">
        <w:trPr>
          <w:trHeight w:val="420"/>
        </w:trPr>
        <w:tc>
          <w:tcPr>
            <w:tcW w:w="1402" w:type="dxa"/>
          </w:tcPr>
          <w:p w14:paraId="683CEC8B"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044B6E76" w14:textId="5DFDF2E5" w:rsidR="004E75DA" w:rsidRDefault="004E75DA" w:rsidP="009D63B6">
            <w:pPr>
              <w:jc w:val="both"/>
              <w:rPr>
                <w:rFonts w:ascii="Times New Roman" w:hAnsi="Times New Roman" w:cs="Times New Roman"/>
                <w:lang w:val="en-US"/>
              </w:rPr>
            </w:pPr>
            <w:r>
              <w:rPr>
                <w:rFonts w:ascii="Times New Roman" w:hAnsi="Times New Roman" w:cs="Times New Roman"/>
                <w:lang w:val="en-US"/>
              </w:rPr>
              <w:t>P</w:t>
            </w:r>
            <w:r w:rsidR="005432C2">
              <w:rPr>
                <w:rFonts w:ascii="Times New Roman" w:hAnsi="Times New Roman" w:cs="Times New Roman"/>
                <w:lang w:val="en-US"/>
              </w:rPr>
              <w:t>ro</w:t>
            </w:r>
            <w:r>
              <w:rPr>
                <w:rFonts w:ascii="Times New Roman" w:hAnsi="Times New Roman" w:cs="Times New Roman"/>
                <w:lang w:val="en-US"/>
              </w:rPr>
              <w:t>bability set for Random (P) problem</w:t>
            </w:r>
          </w:p>
        </w:tc>
      </w:tr>
      <w:tr w:rsidR="004E75DA" w14:paraId="6BFCFE33" w14:textId="77777777" w:rsidTr="009D63B6">
        <w:trPr>
          <w:trHeight w:val="420"/>
        </w:trPr>
        <w:tc>
          <w:tcPr>
            <w:tcW w:w="1402" w:type="dxa"/>
          </w:tcPr>
          <w:p w14:paraId="17D74863"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3900BA6F"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4E75DA" w14:paraId="0B51771B" w14:textId="77777777" w:rsidTr="009D63B6">
        <w:trPr>
          <w:trHeight w:val="420"/>
        </w:trPr>
        <w:tc>
          <w:tcPr>
            <w:tcW w:w="1402" w:type="dxa"/>
          </w:tcPr>
          <w:p w14:paraId="63B0EE79" w14:textId="77777777" w:rsidR="004E75DA" w:rsidRPr="00121377" w:rsidRDefault="004E75DA" w:rsidP="009D63B6">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15B99338"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4E75DA" w14:paraId="453A80D1" w14:textId="77777777" w:rsidTr="009D63B6">
        <w:trPr>
          <w:trHeight w:val="420"/>
        </w:trPr>
        <w:tc>
          <w:tcPr>
            <w:tcW w:w="1402" w:type="dxa"/>
          </w:tcPr>
          <w:p w14:paraId="4F52FD48" w14:textId="77777777" w:rsidR="004E75DA" w:rsidRDefault="004E75DA" w:rsidP="009D63B6">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3DCB8F05"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Minimum value in the sample</w:t>
            </w:r>
          </w:p>
        </w:tc>
      </w:tr>
      <w:tr w:rsidR="004E75DA" w14:paraId="3393BAEC" w14:textId="77777777" w:rsidTr="009D63B6">
        <w:tc>
          <w:tcPr>
            <w:tcW w:w="1402" w:type="dxa"/>
          </w:tcPr>
          <w:p w14:paraId="706CAF22"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1487AA0F"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4E75DA" w14:paraId="0098FC74" w14:textId="77777777" w:rsidTr="009D63B6">
        <w:trPr>
          <w:trHeight w:val="314"/>
        </w:trPr>
        <w:tc>
          <w:tcPr>
            <w:tcW w:w="1402" w:type="dxa"/>
          </w:tcPr>
          <w:p w14:paraId="4576AF6C" w14:textId="77777777" w:rsidR="004E75DA" w:rsidRPr="00121377" w:rsidRDefault="004E75DA" w:rsidP="009D63B6">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7534AB35"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4E75DA" w14:paraId="09DD5B40" w14:textId="77777777" w:rsidTr="009D63B6">
        <w:trPr>
          <w:trHeight w:val="314"/>
        </w:trPr>
        <w:tc>
          <w:tcPr>
            <w:tcW w:w="1402" w:type="dxa"/>
          </w:tcPr>
          <w:p w14:paraId="0819ACB6" w14:textId="77777777" w:rsidR="004E75DA" w:rsidRPr="00393201" w:rsidRDefault="004E75DA" w:rsidP="009D63B6">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5C0368EE"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4E75DA" w14:paraId="73AE9680" w14:textId="77777777" w:rsidTr="009D63B6">
        <w:trPr>
          <w:trHeight w:val="314"/>
        </w:trPr>
        <w:tc>
          <w:tcPr>
            <w:tcW w:w="1402" w:type="dxa"/>
          </w:tcPr>
          <w:p w14:paraId="0C026DE3" w14:textId="77777777" w:rsidR="004E75DA" w:rsidRPr="00393201" w:rsidRDefault="004E75DA" w:rsidP="009D63B6">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543E4374"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Reward from HS (11)</w:t>
            </w:r>
          </w:p>
        </w:tc>
      </w:tr>
      <w:tr w:rsidR="004E75DA" w14:paraId="7F50CBE6" w14:textId="77777777" w:rsidTr="009D63B6">
        <w:trPr>
          <w:trHeight w:val="314"/>
        </w:trPr>
        <w:tc>
          <w:tcPr>
            <w:tcW w:w="1402" w:type="dxa"/>
          </w:tcPr>
          <w:p w14:paraId="0BD092C8" w14:textId="77777777" w:rsidR="004E75DA" w:rsidRPr="00393201" w:rsidRDefault="004E75DA" w:rsidP="009D63B6">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5B9BB3E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Availability values for HS</w:t>
            </w:r>
          </w:p>
        </w:tc>
      </w:tr>
      <w:tr w:rsidR="004E75DA" w14:paraId="4F255141" w14:textId="77777777" w:rsidTr="009D63B6">
        <w:trPr>
          <w:trHeight w:val="314"/>
        </w:trPr>
        <w:tc>
          <w:tcPr>
            <w:tcW w:w="1402" w:type="dxa"/>
          </w:tcPr>
          <w:p w14:paraId="59AB3ED9" w14:textId="77777777" w:rsidR="004E75DA" w:rsidRPr="00393201" w:rsidRDefault="004E75DA" w:rsidP="009D63B6">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1996F44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4E75DA" w14:paraId="28B52FDF" w14:textId="77777777" w:rsidTr="009D63B6">
        <w:trPr>
          <w:trHeight w:val="314"/>
        </w:trPr>
        <w:tc>
          <w:tcPr>
            <w:tcW w:w="1402" w:type="dxa"/>
          </w:tcPr>
          <w:p w14:paraId="65AB1D2D" w14:textId="77777777" w:rsidR="004E75DA" w:rsidRPr="00393201" w:rsidRDefault="004E75DA" w:rsidP="009D63B6">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708B3D2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49FA54DA" w14:textId="77777777" w:rsidR="004E75DA" w:rsidRPr="00F37205" w:rsidRDefault="004E75DA" w:rsidP="004E75DA">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23961D0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50E4ED69" w14:textId="77777777" w:rsidR="004E75DA" w:rsidRPr="00087719"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974BABE" w14:textId="77777777" w:rsidR="004E75DA" w:rsidRPr="00087719" w:rsidRDefault="004E75DA" w:rsidP="004E75DA">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0E2D16E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72D4EDA4"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6DAD9639"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37690D68"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54341CA1"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w:t>
              </w:r>
              <w:r w:rsidRPr="00087719">
                <w:rPr>
                  <w:rFonts w:ascii="Times New Roman" w:hAnsi="Times New Roman" w:cs="Times New Roman"/>
                </w:rPr>
                <w:lastRenderedPageBreak/>
                <w:t xml:space="preserve">(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6E3B4220"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7264A634" w14:textId="77777777" w:rsidR="004E75DA" w:rsidRPr="00121377" w:rsidRDefault="004E75DA" w:rsidP="004E75DA">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1A491E57"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021DB66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48EBCCEF"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1921D129"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161BE54" w14:textId="77777777" w:rsidR="004E75DA" w:rsidRPr="00087719" w:rsidRDefault="00F61A05" w:rsidP="004E75DA">
              <w:pPr>
                <w:pStyle w:val="ListParagraph"/>
                <w:numPr>
                  <w:ilvl w:val="0"/>
                  <w:numId w:val="9"/>
                </w:numPr>
                <w:jc w:val="both"/>
                <w:rPr>
                  <w:rFonts w:ascii="Times New Roman" w:hAnsi="Times New Roman" w:cs="Times New Roman"/>
                </w:rPr>
              </w:pPr>
              <w:hyperlink r:id="rId32" w:history="1">
                <w:r w:rsidR="004E75DA" w:rsidRPr="00121377">
                  <w:t>https://github.com/podyssea/Optimal-Stopping-Theory-Models</w:t>
                </w:r>
              </w:hyperlink>
            </w:p>
            <w:p w14:paraId="5DCF6B57" w14:textId="77777777" w:rsidR="004E75DA" w:rsidRPr="00210D99" w:rsidRDefault="004E75DA" w:rsidP="004E75DA">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0"/>
                <w:r w:rsidRPr="00121377">
                  <w:t>-decision-making-the-secretary-problem-a30e301d8489</w:t>
                </w:r>
              </w:hyperlink>
            </w:p>
          </w:sdtContent>
        </w:sdt>
      </w:sdtContent>
    </w:sdt>
    <w:p w14:paraId="7955C5BD" w14:textId="77777777" w:rsidR="004E75DA" w:rsidRDefault="004E75DA" w:rsidP="004E75DA">
      <w:pPr>
        <w:pStyle w:val="Heading1"/>
        <w:numPr>
          <w:ilvl w:val="0"/>
          <w:numId w:val="0"/>
        </w:numPr>
        <w:ind w:left="432"/>
        <w:rPr>
          <w:rFonts w:ascii="Times New Roman" w:hAnsi="Times New Roman" w:cs="Times New Roman"/>
          <w:color w:val="auto"/>
        </w:rPr>
      </w:pPr>
      <w:r w:rsidRPr="00210D99">
        <w:rPr>
          <w:rFonts w:ascii="Times New Roman" w:hAnsi="Times New Roman" w:cs="Times New Roman"/>
          <w:color w:val="auto"/>
        </w:rPr>
        <w:t xml:space="preserve">Appendix </w:t>
      </w:r>
      <w:r>
        <w:rPr>
          <w:rFonts w:ascii="Times New Roman" w:hAnsi="Times New Roman" w:cs="Times New Roman"/>
          <w:color w:val="auto"/>
        </w:rPr>
        <w:t>(</w:t>
      </w:r>
      <w:proofErr w:type="spellStart"/>
      <w:r>
        <w:rPr>
          <w:rFonts w:ascii="Times New Roman" w:hAnsi="Times New Roman" w:cs="Times New Roman"/>
          <w:color w:val="auto"/>
        </w:rPr>
        <w:t>Implemeted</w:t>
      </w:r>
      <w:proofErr w:type="spellEnd"/>
      <w:r>
        <w:rPr>
          <w:rFonts w:ascii="Times New Roman" w:hAnsi="Times New Roman" w:cs="Times New Roman"/>
          <w:color w:val="auto"/>
        </w:rPr>
        <w:t xml:space="preserve"> Functions)</w:t>
      </w:r>
    </w:p>
    <w:tbl>
      <w:tblPr>
        <w:tblStyle w:val="TableGrid"/>
        <w:tblW w:w="5240" w:type="dxa"/>
        <w:tblLayout w:type="fixed"/>
        <w:tblLook w:val="04A0" w:firstRow="1" w:lastRow="0" w:firstColumn="1" w:lastColumn="0" w:noHBand="0" w:noVBand="1"/>
      </w:tblPr>
      <w:tblGrid>
        <w:gridCol w:w="3397"/>
        <w:gridCol w:w="1843"/>
      </w:tblGrid>
      <w:tr w:rsidR="004E75DA" w14:paraId="61DCA07D" w14:textId="77777777" w:rsidTr="009D63B6">
        <w:tc>
          <w:tcPr>
            <w:tcW w:w="3397" w:type="dxa"/>
          </w:tcPr>
          <w:p w14:paraId="6A8FDB65" w14:textId="77777777" w:rsidR="004E75DA" w:rsidRDefault="004E75DA" w:rsidP="009D63B6">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2BE095B9"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4E75DA" w14:paraId="37788D30" w14:textId="77777777" w:rsidTr="009D63B6">
        <w:tc>
          <w:tcPr>
            <w:tcW w:w="3397" w:type="dxa"/>
          </w:tcPr>
          <w:p w14:paraId="6805C3C8"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034D0D5" w14:textId="77777777" w:rsidR="004E75DA" w:rsidRDefault="004E75DA" w:rsidP="009D63B6"/>
        </w:tc>
        <w:tc>
          <w:tcPr>
            <w:tcW w:w="1843" w:type="dxa"/>
          </w:tcPr>
          <w:p w14:paraId="453C5AEA"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4E75DA" w14:paraId="679F5975" w14:textId="77777777" w:rsidTr="009D63B6">
        <w:tc>
          <w:tcPr>
            <w:tcW w:w="3397" w:type="dxa"/>
          </w:tcPr>
          <w:p w14:paraId="26CD3D89" w14:textId="77777777" w:rsidR="004E75DA" w:rsidRDefault="004E75DA" w:rsidP="009D63B6">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2ABE751B"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4E75DA" w14:paraId="7FD5E526" w14:textId="77777777" w:rsidTr="009D63B6">
        <w:tc>
          <w:tcPr>
            <w:tcW w:w="3397" w:type="dxa"/>
          </w:tcPr>
          <w:p w14:paraId="6737D6BC"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6435E673" w14:textId="77777777" w:rsidR="004E75DA" w:rsidRDefault="004E75DA" w:rsidP="009D63B6"/>
        </w:tc>
        <w:tc>
          <w:tcPr>
            <w:tcW w:w="1843" w:type="dxa"/>
          </w:tcPr>
          <w:p w14:paraId="02D6C929"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04EFD548"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7C20F387" w14:textId="77777777" w:rsidTr="009D63B6">
        <w:tc>
          <w:tcPr>
            <w:tcW w:w="3397" w:type="dxa"/>
          </w:tcPr>
          <w:p w14:paraId="4BC4EA44"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5C5C0CFE" w14:textId="77777777" w:rsidR="004E75DA" w:rsidRDefault="004E75DA" w:rsidP="009D63B6"/>
        </w:tc>
        <w:tc>
          <w:tcPr>
            <w:tcW w:w="1843" w:type="dxa"/>
          </w:tcPr>
          <w:p w14:paraId="526B4164"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77B8805A"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02981151" w14:textId="77777777" w:rsidTr="009D63B6">
        <w:tc>
          <w:tcPr>
            <w:tcW w:w="3397" w:type="dxa"/>
          </w:tcPr>
          <w:p w14:paraId="172B858C"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7BAEF6F1" w14:textId="77777777" w:rsidR="004E75DA" w:rsidRDefault="004E75DA" w:rsidP="009D63B6"/>
        </w:tc>
        <w:tc>
          <w:tcPr>
            <w:tcW w:w="1843" w:type="dxa"/>
          </w:tcPr>
          <w:p w14:paraId="02446667"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151931CC"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0C48232E" w14:textId="77777777" w:rsidTr="009D63B6">
        <w:tc>
          <w:tcPr>
            <w:tcW w:w="3397" w:type="dxa"/>
          </w:tcPr>
          <w:p w14:paraId="1EDD0F5E"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21A352CF" w14:textId="77777777" w:rsidR="004E75DA" w:rsidRDefault="004E75DA" w:rsidP="009D63B6"/>
        </w:tc>
        <w:tc>
          <w:tcPr>
            <w:tcW w:w="1843" w:type="dxa"/>
          </w:tcPr>
          <w:p w14:paraId="11AC8886"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22FE2E6F"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4E75DA" w14:paraId="500BE730" w14:textId="77777777" w:rsidTr="009D63B6">
        <w:tc>
          <w:tcPr>
            <w:tcW w:w="3397" w:type="dxa"/>
          </w:tcPr>
          <w:p w14:paraId="467A60CB" w14:textId="77777777" w:rsidR="004E75DA" w:rsidRPr="00D33445" w:rsidRDefault="004E75DA" w:rsidP="009D63B6">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5FE037B7" w14:textId="77777777" w:rsidR="004E75DA" w:rsidRDefault="004E75DA" w:rsidP="009D63B6"/>
        </w:tc>
        <w:tc>
          <w:tcPr>
            <w:tcW w:w="1843" w:type="dxa"/>
          </w:tcPr>
          <w:p w14:paraId="37C65DDE"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73B0F899" w14:textId="77777777" w:rsidR="004E75DA" w:rsidRPr="00210D99" w:rsidRDefault="004E75DA" w:rsidP="004E75DA"/>
    <w:p w14:paraId="673DEF74" w14:textId="77777777" w:rsidR="004E75DA" w:rsidRPr="00A1493D" w:rsidRDefault="004E75DA" w:rsidP="004E75DA"/>
    <w:p w14:paraId="4E18284E" w14:textId="77777777" w:rsidR="004E75DA" w:rsidRPr="00D90614" w:rsidRDefault="004E75DA" w:rsidP="004E75DA"/>
    <w:p w14:paraId="60224E84" w14:textId="02D9F51A" w:rsidR="001A1721" w:rsidRPr="004E75DA" w:rsidRDefault="001A1721" w:rsidP="004E75DA"/>
    <w:sectPr w:rsidR="001A1721" w:rsidRPr="004E75DA"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sqgFAMYf6lU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456E2"/>
    <w:rsid w:val="00152C9C"/>
    <w:rsid w:val="00156EB5"/>
    <w:rsid w:val="001827A5"/>
    <w:rsid w:val="001A1721"/>
    <w:rsid w:val="001B3351"/>
    <w:rsid w:val="001C6621"/>
    <w:rsid w:val="001D1730"/>
    <w:rsid w:val="001D175F"/>
    <w:rsid w:val="001F6F5E"/>
    <w:rsid w:val="00201F1B"/>
    <w:rsid w:val="0020603C"/>
    <w:rsid w:val="002260DB"/>
    <w:rsid w:val="00246FD8"/>
    <w:rsid w:val="002512F1"/>
    <w:rsid w:val="00255569"/>
    <w:rsid w:val="00287EBA"/>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66186"/>
    <w:rsid w:val="00485D6B"/>
    <w:rsid w:val="00486FA6"/>
    <w:rsid w:val="00495A3F"/>
    <w:rsid w:val="004C0A8D"/>
    <w:rsid w:val="004C584B"/>
    <w:rsid w:val="004E2B08"/>
    <w:rsid w:val="004E75DA"/>
    <w:rsid w:val="0051159E"/>
    <w:rsid w:val="00531707"/>
    <w:rsid w:val="005432C2"/>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379BF"/>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1717D"/>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74B24"/>
    <w:rsid w:val="00D84D72"/>
    <w:rsid w:val="00D90614"/>
    <w:rsid w:val="00DB113B"/>
    <w:rsid w:val="00DC55BE"/>
    <w:rsid w:val="00E1049F"/>
    <w:rsid w:val="00E257C8"/>
    <w:rsid w:val="00E73D5F"/>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1A05"/>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5DA"/>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 w:type="paragraph" w:styleId="Subtitle">
    <w:name w:val="Subtitle"/>
    <w:basedOn w:val="Normal"/>
    <w:next w:val="Normal"/>
    <w:link w:val="SubtitleChar"/>
    <w:uiPriority w:val="11"/>
    <w:qFormat/>
    <w:rsid w:val="00226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60D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EBAA-48D5-BCBC-09710D94A9EC}"/>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Pages>
  <Words>7994</Words>
  <Characters>4557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ysseas Polycarpou</dc:creator>
  <cp:lastModifiedBy>Odysseas Polycarpou (student)</cp:lastModifiedBy>
  <cp:revision>74</cp:revision>
  <cp:lastPrinted>2021-03-31T20:27:00Z</cp:lastPrinted>
  <dcterms:created xsi:type="dcterms:W3CDTF">2021-02-12T13:15:00Z</dcterms:created>
  <dcterms:modified xsi:type="dcterms:W3CDTF">2021-03-31T20:28:00Z</dcterms:modified>
</cp:coreProperties>
</file>